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X37cca22335258f1c3a1ce482e6f0d2886ae5c84"/>
    <w:p>
      <w:pPr>
        <w:pStyle w:val="Heading1"/>
      </w:pPr>
      <w:r>
        <w:t xml:space="preserve">Cover Letter for Photographer Position in Canada Vancouver</w:t>
      </w:r>
    </w:p>
    <w:p>
      <w:pPr>
        <w:pStyle w:val="FirstParagraph"/>
      </w:pPr>
      <w:r>
        <w:t xml:space="preserve">Dear [Hiring Manager's Name or "Hiring Team"],</w:t>
      </w:r>
    </w:p>
    <w:p>
      <w:pPr>
        <w:pStyle w:val="BodyText"/>
      </w:pPr>
      <w:r>
        <w:t xml:space="preserve">I am writing to express my enthusiastic interest in the photographer position at [Company/Organization Name] in Canada Vancouver. As a passionate and experienced professional, I have dedicated my career to capturing the unique essence of people, places, and moments through the lens of photography. My work is deeply rooted in the vibrant cultural and natural landscapes of Canada Vancouver, where I have honed my craft over [X years] while contributing to local projects that celebrate this dynamic region.</w:t>
      </w:r>
    </w:p>
    <w:p>
      <w:pPr>
        <w:pStyle w:val="BodyText"/>
      </w:pPr>
      <w:r>
        <w:t xml:space="preserve">As a photographer in Canada Vancouver, I understand the importance of blending technical expertise with creative storytelling. The city’s diverse communities, breathtaking scenery, and thriving arts scene provide endless inspiration for my work. Whether documenting urban life in the heart of downtown Vancouver or capturing the serene beauty of Stanley Park, I strive to create images that resonate with authenticity and emotional depth. My portfolio reflects a commitment to excellence, attention to detail, and an ability to adapt to the unique needs of each project.</w:t>
      </w:r>
    </w:p>
    <w:bookmarkStart w:id="20" w:name="why-canada-vancouver"/>
    <w:p>
      <w:pPr>
        <w:pStyle w:val="Heading2"/>
      </w:pPr>
      <w:r>
        <w:t xml:space="preserve">Why Canada Vancouver?</w:t>
      </w:r>
    </w:p>
    <w:p>
      <w:pPr>
        <w:pStyle w:val="FirstParagraph"/>
      </w:pPr>
      <w:r>
        <w:t xml:space="preserve">Canada Vancouver has always been more than just a location for me—it is a canvas where I have grown as both an artist and a professional. The city’s multiculturalism, innovative spirit, and natural beauty have shaped my perspective as a photographer. For example, I recently collaborated with [Local Business/Event Name] to create promotional materials that highlighted Vancouver’s iconic landmarks while showcasing the stories of its residents. This project not only deepened my connection to the community but also reinforced my ability to translate local narratives into compelling visual content.</w:t>
      </w:r>
    </w:p>
    <w:p>
      <w:pPr>
        <w:pStyle w:val="BodyText"/>
      </w:pPr>
      <w:r>
        <w:t xml:space="preserve">My experience in Canada Vancouver has also allowed me to work with a wide range of clients, from small independent businesses to large organizations. I have provided photography services for events such as [Specific Event Name], where I captured the energy of [Event Description], and for corporate clients who required high-quality imagery that aligns with their brand identity. These experiences have sharpened my skills in communication, project management, and client collaboration—essential qualities for a photographer in this fast-paced environment.</w:t>
      </w:r>
    </w:p>
    <w:bookmarkEnd w:id="20"/>
    <w:bookmarkStart w:id="21" w:name="skills-and-expertise"/>
    <w:p>
      <w:pPr>
        <w:pStyle w:val="Heading2"/>
      </w:pPr>
      <w:r>
        <w:t xml:space="preserve">Skills and Expertise</w:t>
      </w:r>
    </w:p>
    <w:p>
      <w:pPr>
        <w:pStyle w:val="FirstParagraph"/>
      </w:pPr>
      <w:r>
        <w:t xml:space="preserve">As a photographer in Canada Vancouver, I bring a strong foundation in both traditional and digital photography techniques. My equipment includes [List of Equipment, e.g., "professional DSLR cameras, lighting gear, and a wide range of lenses"], which allows me to deliver high-quality results under varying conditions. I am proficient in post-production software such as Adobe Photoshop and Lightroom, ensuring that every image meets the highest standards of clarity, color accuracy, and artistic integrity.</w:t>
      </w:r>
    </w:p>
    <w:p>
      <w:pPr>
        <w:pStyle w:val="BodyText"/>
      </w:pPr>
      <w:r>
        <w:t xml:space="preserve">One of my core strengths is my ability to connect with subjects and create a comfortable environment for them to express themselves. Whether photographing individuals for portraits or capturing candid moments at events, I prioritize building trust and rapport. This approach has led to successful collaborations with clients who value professionalism, creativity, and a personalized touch.</w:t>
      </w:r>
    </w:p>
    <w:p>
      <w:pPr>
        <w:pStyle w:val="BodyText"/>
      </w:pPr>
      <w:r>
        <w:t xml:space="preserve">Additionally, I stay updated on industry trends and technological advancements in the field of photography. For instance, I recently completed [Relevant Course/Certification Name], which enhanced my knowledge of [Specific Skill or Topic]. This commitment to continuous learning ensures that my work remains fresh, innovative, and aligned with the evolving demands of the photography industry in Canada Vancouver.</w:t>
      </w:r>
    </w:p>
    <w:bookmarkEnd w:id="21"/>
    <w:bookmarkStart w:id="22" w:name="Xd62a46d2621841058e8d75238040741b72cf7bd"/>
    <w:p>
      <w:pPr>
        <w:pStyle w:val="Heading2"/>
      </w:pPr>
      <w:r>
        <w:t xml:space="preserve">Contributing to Canada Vancouver’s Creative Ecosystem</w:t>
      </w:r>
    </w:p>
    <w:p>
      <w:pPr>
        <w:pStyle w:val="FirstParagraph"/>
      </w:pPr>
      <w:r>
        <w:t xml:space="preserve">Photography is not just a profession for me—it is a way to contribute to the cultural and artistic fabric of Canada Vancouver. I have participated in local initiatives such as [Community Project Name], where I used my skills to document community events and support non-profit organizations. These experiences have shown me the power of photography to inspire, educate, and connect people.</w:t>
      </w:r>
    </w:p>
    <w:p>
      <w:pPr>
        <w:pStyle w:val="BodyText"/>
      </w:pPr>
      <w:r>
        <w:t xml:space="preserve">Furthermore, I am deeply committed to promoting diversity and inclusivity through my work. As a photographer in Canada Vancouver, I actively seek out underrepresented voices and stories, ensuring that my portfolio reflects the rich tapestry of this region. This philosophy aligns with [Company/Organization Name]’s mission to [Mention Company Mission or Values if known], making me a strong fit for your team.</w:t>
      </w:r>
    </w:p>
    <w:bookmarkEnd w:id="22"/>
    <w:bookmarkStart w:id="23" w:name="why-i-am-the-right-candidate"/>
    <w:p>
      <w:pPr>
        <w:pStyle w:val="Heading2"/>
      </w:pPr>
      <w:r>
        <w:t xml:space="preserve">Why I Am the Right Candidate</w:t>
      </w:r>
    </w:p>
    <w:p>
      <w:pPr>
        <w:pStyle w:val="FirstParagraph"/>
      </w:pPr>
      <w:r>
        <w:t xml:space="preserve">What sets me apart as a photographer in Canada Vancouver is my unique ability to merge technical precision with creative vision. I understand that every project is different, and I tailor my approach to meet the specific needs of clients. For example, when working with [Client Name], I developed a custom shooting schedule that balanced their tight deadlines with the need for high-quality imagery, resulting in a successful campaign that exceeded their expectations.</w:t>
      </w:r>
    </w:p>
    <w:p>
      <w:pPr>
        <w:pStyle w:val="BodyText"/>
      </w:pPr>
      <w:r>
        <w:t xml:space="preserve">My dedication to excellence is further evidenced by my consistent delivery of projects on time and within budget. I take pride in maintaining clear communication with clients throughout the process, ensuring transparency and alignment with their goals. This proactive approach has earned me a reputation for reliability and professionalism in Canada Vancouver’s competitive photography market.</w:t>
      </w:r>
    </w:p>
    <w:p>
      <w:pPr>
        <w:pStyle w:val="BodyText"/>
      </w:pPr>
      <w:r>
        <w:t xml:space="preserve">In addition to my technical skills, I bring a positive attitude and a collaborative spirit to every project. I thrive in team environments and am always eager to learn from others. Whether working with designers, event planners, or fellow photographers, I believe that collaboration is key to creating exceptional work.</w:t>
      </w:r>
    </w:p>
    <w:bookmarkEnd w:id="23"/>
    <w:bookmarkStart w:id="24" w:name="conclusion"/>
    <w:p>
      <w:pPr>
        <w:pStyle w:val="Heading2"/>
      </w:pPr>
      <w:r>
        <w:t xml:space="preserve">Conclusion</w:t>
      </w:r>
    </w:p>
    <w:p>
      <w:pPr>
        <w:pStyle w:val="FirstParagraph"/>
      </w:pPr>
      <w:r>
        <w:t xml:space="preserve">In conclusion, I am excited about the opportunity to contribute my skills and passion as a photographer in Canada Vancouver. My experience, expertise, and dedication to capturing the beauty of this region make me an ideal candidate for your team. I am confident that my work will add value to [Company/Organization Name] and help further its mission of [Mention Company Mission or Goal if known].</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convenience. I look forward to the possibility of working together to create impactful visual stories that reflect the spirit of Canada Vancouv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Canada Vancouver</dc:title>
  <dc:creator/>
  <cp:keywords/>
  <dcterms:created xsi:type="dcterms:W3CDTF">2026-07-21T07:54:50Z</dcterms:created>
  <dcterms:modified xsi:type="dcterms:W3CDTF">2026-07-21T07:54:50Z</dcterms:modified>
</cp:coreProperties>
</file>

<file path=docProps/custom.xml><?xml version="1.0" encoding="utf-8"?>
<Properties xmlns="http://schemas.openxmlformats.org/officeDocument/2006/custom-properties" xmlns:vt="http://schemas.openxmlformats.org/officeDocument/2006/docPropsVTypes"/>
</file>